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EE523" w14:textId="77777777" w:rsidR="00EE4431" w:rsidRDefault="006345D8">
      <w:pPr>
        <w:pStyle w:val="a4"/>
        <w:rPr>
          <w:lang w:eastAsia="zh-CN"/>
        </w:rPr>
      </w:pPr>
      <w:r>
        <w:rPr>
          <w:lang w:eastAsia="zh-CN"/>
        </w:rPr>
        <w:t>Misc-</w:t>
      </w:r>
      <w:r>
        <w:rPr>
          <w:lang w:eastAsia="zh-CN"/>
        </w:rPr>
        <w:t>无线电类分析</w:t>
      </w:r>
    </w:p>
    <w:p w14:paraId="0F392511" w14:textId="77777777" w:rsidR="00EE4431" w:rsidRDefault="006345D8">
      <w:pPr>
        <w:pStyle w:val="a6"/>
        <w:rPr>
          <w:lang w:eastAsia="zh-CN"/>
        </w:rPr>
      </w:pPr>
      <w:r>
        <w:rPr>
          <w:lang w:eastAsia="zh-CN"/>
        </w:rPr>
        <w:t>2021-10-28</w:t>
      </w:r>
    </w:p>
    <w:p w14:paraId="1E4FBD3E" w14:textId="77777777" w:rsidR="00EE4431" w:rsidRDefault="006345D8">
      <w:pPr>
        <w:pStyle w:val="a8"/>
        <w:rPr>
          <w:lang w:eastAsia="zh-CN"/>
        </w:rPr>
      </w:pPr>
      <w:r>
        <w:rPr>
          <w:lang w:eastAsia="zh-CN"/>
        </w:rPr>
        <w:t>嗒嘀</w:t>
      </w:r>
      <w:r>
        <w:rPr>
          <w:lang w:eastAsia="zh-CN"/>
        </w:rPr>
        <w:t xml:space="preserve"> </w:t>
      </w:r>
      <w:r>
        <w:rPr>
          <w:lang w:eastAsia="zh-CN"/>
        </w:rPr>
        <w:t>嘀嘀</w:t>
      </w:r>
      <w:r>
        <w:rPr>
          <w:lang w:eastAsia="zh-CN"/>
        </w:rPr>
        <w:t xml:space="preserve"> </w:t>
      </w:r>
      <w:r>
        <w:rPr>
          <w:lang w:eastAsia="zh-CN"/>
        </w:rPr>
        <w:t>嘀嘀嘀</w:t>
      </w:r>
      <w:r>
        <w:rPr>
          <w:lang w:eastAsia="zh-CN"/>
        </w:rPr>
        <w:t xml:space="preserve"> </w:t>
      </w:r>
      <w:r>
        <w:rPr>
          <w:lang w:eastAsia="zh-CN"/>
        </w:rPr>
        <w:t>嘀嗒</w:t>
      </w:r>
    </w:p>
    <w:p w14:paraId="741BB29C" w14:textId="77777777" w:rsidR="00EE4431" w:rsidRDefault="00EE4431">
      <w:pPr>
        <w:pStyle w:val="FirstParagraph"/>
        <w:rPr>
          <w:lang w:eastAsia="zh-CN"/>
        </w:rPr>
      </w:pPr>
    </w:p>
    <w:p w14:paraId="65A008A0" w14:textId="77777777" w:rsidR="00EE4431" w:rsidRDefault="006345D8">
      <w:pPr>
        <w:pStyle w:val="1"/>
        <w:rPr>
          <w:lang w:eastAsia="zh-CN"/>
        </w:rPr>
      </w:pPr>
      <w:bookmarkStart w:id="0" w:name="misc-无线电类分析"/>
      <w:r>
        <w:rPr>
          <w:lang w:eastAsia="zh-CN"/>
        </w:rPr>
        <w:t>Misc-</w:t>
      </w:r>
      <w:r>
        <w:rPr>
          <w:lang w:eastAsia="zh-CN"/>
        </w:rPr>
        <w:t>无线电类分析</w:t>
      </w:r>
    </w:p>
    <w:p w14:paraId="4777C900" w14:textId="77777777" w:rsidR="00EE4431" w:rsidRDefault="006345D8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CTF</w:t>
      </w:r>
      <w:r>
        <w:rPr>
          <w:lang w:eastAsia="zh-CN"/>
        </w:rPr>
        <w:t>的</w:t>
      </w:r>
      <w:r>
        <w:rPr>
          <w:lang w:eastAsia="zh-CN"/>
        </w:rPr>
        <w:t>Misc</w:t>
      </w:r>
      <w:r>
        <w:rPr>
          <w:lang w:eastAsia="zh-CN"/>
        </w:rPr>
        <w:t>方向中，无论是什么知识，都可以作为出题的载体，就比如无线电。</w:t>
      </w:r>
    </w:p>
    <w:p w14:paraId="5966EDE6" w14:textId="77777777" w:rsidR="00EE4431" w:rsidRDefault="006345D8">
      <w:pPr>
        <w:pStyle w:val="2"/>
        <w:rPr>
          <w:lang w:eastAsia="zh-CN"/>
        </w:rPr>
      </w:pPr>
      <w:bookmarkStart w:id="1" w:name="无线电呼号的标准字母解释法"/>
      <w:r>
        <w:rPr>
          <w:lang w:eastAsia="zh-CN"/>
        </w:rPr>
        <w:t>无线电呼号的标准字母解释法</w:t>
      </w:r>
    </w:p>
    <w:p w14:paraId="5CC175C8" w14:textId="77777777" w:rsidR="00EE4431" w:rsidRDefault="006345D8">
      <w:pPr>
        <w:pStyle w:val="FirstParagraph"/>
        <w:rPr>
          <w:lang w:eastAsia="zh-CN"/>
        </w:rPr>
      </w:pPr>
      <w:r>
        <w:rPr>
          <w:lang w:eastAsia="zh-CN"/>
        </w:rPr>
        <w:t>看表格，不多解释，这个一般会出现在</w:t>
      </w:r>
      <w:r>
        <w:rPr>
          <w:lang w:eastAsia="zh-CN"/>
        </w:rPr>
        <w:t>Misc</w:t>
      </w:r>
      <w:r>
        <w:rPr>
          <w:lang w:eastAsia="zh-CN"/>
        </w:rPr>
        <w:t>里面的音频隐写的听力题里面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230"/>
        <w:gridCol w:w="696"/>
        <w:gridCol w:w="1449"/>
      </w:tblGrid>
      <w:tr w:rsidR="00EE4431" w14:paraId="38EB5A4A" w14:textId="77777777" w:rsidTr="00EE44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D062B6" w14:textId="77777777" w:rsidR="00EE4431" w:rsidRDefault="006345D8">
            <w:pPr>
              <w:pStyle w:val="Compact"/>
            </w:pPr>
            <w:r>
              <w:t>字母</w:t>
            </w:r>
          </w:p>
        </w:tc>
        <w:tc>
          <w:tcPr>
            <w:tcW w:w="0" w:type="auto"/>
          </w:tcPr>
          <w:p w14:paraId="4967868E" w14:textId="77777777" w:rsidR="00EE4431" w:rsidRDefault="006345D8">
            <w:pPr>
              <w:pStyle w:val="Compact"/>
            </w:pPr>
            <w:r>
              <w:t>单词</w:t>
            </w:r>
          </w:p>
        </w:tc>
        <w:tc>
          <w:tcPr>
            <w:tcW w:w="0" w:type="auto"/>
          </w:tcPr>
          <w:p w14:paraId="23A1D665" w14:textId="77777777" w:rsidR="00EE4431" w:rsidRDefault="006345D8">
            <w:pPr>
              <w:pStyle w:val="Compact"/>
            </w:pPr>
            <w:r>
              <w:t>字母</w:t>
            </w:r>
          </w:p>
        </w:tc>
        <w:tc>
          <w:tcPr>
            <w:tcW w:w="0" w:type="auto"/>
          </w:tcPr>
          <w:p w14:paraId="12AAAE3F" w14:textId="77777777" w:rsidR="00EE4431" w:rsidRDefault="006345D8">
            <w:pPr>
              <w:pStyle w:val="Compact"/>
            </w:pPr>
            <w:r>
              <w:t>单词</w:t>
            </w:r>
          </w:p>
        </w:tc>
      </w:tr>
      <w:tr w:rsidR="00EE4431" w14:paraId="256AA633" w14:textId="77777777">
        <w:tc>
          <w:tcPr>
            <w:tcW w:w="0" w:type="auto"/>
          </w:tcPr>
          <w:p w14:paraId="37F39396" w14:textId="77777777" w:rsidR="00EE4431" w:rsidRDefault="006345D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671BF01" w14:textId="77777777" w:rsidR="00EE4431" w:rsidRDefault="006345D8">
            <w:pPr>
              <w:pStyle w:val="Compact"/>
            </w:pPr>
            <w:r>
              <w:t>ALPHA</w:t>
            </w:r>
          </w:p>
        </w:tc>
        <w:tc>
          <w:tcPr>
            <w:tcW w:w="0" w:type="auto"/>
          </w:tcPr>
          <w:p w14:paraId="24B95737" w14:textId="77777777" w:rsidR="00EE4431" w:rsidRDefault="006345D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7553A840" w14:textId="77777777" w:rsidR="00EE4431" w:rsidRDefault="006345D8">
            <w:pPr>
              <w:pStyle w:val="Compact"/>
            </w:pPr>
            <w:r>
              <w:t>NOVEMBER</w:t>
            </w:r>
          </w:p>
        </w:tc>
      </w:tr>
      <w:tr w:rsidR="00EE4431" w14:paraId="1D9A0038" w14:textId="77777777">
        <w:tc>
          <w:tcPr>
            <w:tcW w:w="0" w:type="auto"/>
          </w:tcPr>
          <w:p w14:paraId="0776AB40" w14:textId="77777777" w:rsidR="00EE4431" w:rsidRDefault="006345D8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6E947CFB" w14:textId="77777777" w:rsidR="00EE4431" w:rsidRDefault="006345D8">
            <w:pPr>
              <w:pStyle w:val="Compact"/>
            </w:pPr>
            <w:r>
              <w:t>BRAVO</w:t>
            </w:r>
          </w:p>
        </w:tc>
        <w:tc>
          <w:tcPr>
            <w:tcW w:w="0" w:type="auto"/>
          </w:tcPr>
          <w:p w14:paraId="518B9501" w14:textId="77777777" w:rsidR="00EE4431" w:rsidRDefault="006345D8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14:paraId="72E02FE3" w14:textId="77777777" w:rsidR="00EE4431" w:rsidRDefault="006345D8">
            <w:pPr>
              <w:pStyle w:val="Compact"/>
            </w:pPr>
            <w:r>
              <w:t>OSCAR</w:t>
            </w:r>
          </w:p>
        </w:tc>
      </w:tr>
      <w:tr w:rsidR="00EE4431" w14:paraId="77D96A56" w14:textId="77777777">
        <w:tc>
          <w:tcPr>
            <w:tcW w:w="0" w:type="auto"/>
          </w:tcPr>
          <w:p w14:paraId="3807156C" w14:textId="77777777" w:rsidR="00EE4431" w:rsidRDefault="006345D8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02CDA91A" w14:textId="77777777" w:rsidR="00EE4431" w:rsidRDefault="006345D8">
            <w:pPr>
              <w:pStyle w:val="Compact"/>
            </w:pPr>
            <w:r>
              <w:t>CHARLIE</w:t>
            </w:r>
          </w:p>
        </w:tc>
        <w:tc>
          <w:tcPr>
            <w:tcW w:w="0" w:type="auto"/>
          </w:tcPr>
          <w:p w14:paraId="26DD0E42" w14:textId="77777777" w:rsidR="00EE4431" w:rsidRDefault="006345D8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0978BC38" w14:textId="77777777" w:rsidR="00EE4431" w:rsidRDefault="006345D8">
            <w:pPr>
              <w:pStyle w:val="Compact"/>
            </w:pPr>
            <w:r>
              <w:t>PA</w:t>
            </w:r>
          </w:p>
        </w:tc>
      </w:tr>
      <w:tr w:rsidR="00EE4431" w14:paraId="2DFDED3F" w14:textId="77777777">
        <w:tc>
          <w:tcPr>
            <w:tcW w:w="0" w:type="auto"/>
          </w:tcPr>
          <w:p w14:paraId="6AD155B5" w14:textId="77777777" w:rsidR="00EE4431" w:rsidRDefault="006345D8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7BD1F351" w14:textId="77777777" w:rsidR="00EE4431" w:rsidRDefault="006345D8">
            <w:pPr>
              <w:pStyle w:val="Compact"/>
            </w:pPr>
            <w:r>
              <w:t>DELTA</w:t>
            </w:r>
          </w:p>
        </w:tc>
        <w:tc>
          <w:tcPr>
            <w:tcW w:w="0" w:type="auto"/>
          </w:tcPr>
          <w:p w14:paraId="4070604A" w14:textId="77777777" w:rsidR="00EE4431" w:rsidRDefault="006345D8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14:paraId="322AC615" w14:textId="77777777" w:rsidR="00EE4431" w:rsidRDefault="006345D8">
            <w:pPr>
              <w:pStyle w:val="Compact"/>
            </w:pPr>
            <w:r>
              <w:t>QUEBEC</w:t>
            </w:r>
          </w:p>
        </w:tc>
      </w:tr>
      <w:tr w:rsidR="00EE4431" w14:paraId="73EB6090" w14:textId="77777777">
        <w:tc>
          <w:tcPr>
            <w:tcW w:w="0" w:type="auto"/>
          </w:tcPr>
          <w:p w14:paraId="018346A8" w14:textId="77777777" w:rsidR="00EE4431" w:rsidRDefault="006345D8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243A5A6C" w14:textId="77777777" w:rsidR="00EE4431" w:rsidRDefault="006345D8">
            <w:pPr>
              <w:pStyle w:val="Compact"/>
            </w:pPr>
            <w:r>
              <w:t>ECHO</w:t>
            </w:r>
          </w:p>
        </w:tc>
        <w:tc>
          <w:tcPr>
            <w:tcW w:w="0" w:type="auto"/>
          </w:tcPr>
          <w:p w14:paraId="6DABAE56" w14:textId="77777777" w:rsidR="00EE4431" w:rsidRDefault="006345D8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14:paraId="6E4BFB0F" w14:textId="77777777" w:rsidR="00EE4431" w:rsidRDefault="006345D8">
            <w:pPr>
              <w:pStyle w:val="Compact"/>
            </w:pPr>
            <w:r>
              <w:t>ROMEO</w:t>
            </w:r>
          </w:p>
        </w:tc>
      </w:tr>
      <w:tr w:rsidR="00EE4431" w14:paraId="0EEA1D24" w14:textId="77777777">
        <w:tc>
          <w:tcPr>
            <w:tcW w:w="0" w:type="auto"/>
          </w:tcPr>
          <w:p w14:paraId="27E466BB" w14:textId="77777777" w:rsidR="00EE4431" w:rsidRDefault="006345D8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0045D580" w14:textId="77777777" w:rsidR="00EE4431" w:rsidRDefault="006345D8">
            <w:pPr>
              <w:pStyle w:val="Compact"/>
            </w:pPr>
            <w:r>
              <w:t>FOXTROT</w:t>
            </w:r>
          </w:p>
        </w:tc>
        <w:tc>
          <w:tcPr>
            <w:tcW w:w="0" w:type="auto"/>
          </w:tcPr>
          <w:p w14:paraId="121C4082" w14:textId="77777777" w:rsidR="00EE4431" w:rsidRDefault="006345D8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60E366C2" w14:textId="77777777" w:rsidR="00EE4431" w:rsidRDefault="006345D8">
            <w:pPr>
              <w:pStyle w:val="Compact"/>
            </w:pPr>
            <w:r>
              <w:t>SIEARRA</w:t>
            </w:r>
          </w:p>
        </w:tc>
      </w:tr>
      <w:tr w:rsidR="00EE4431" w14:paraId="25285A9B" w14:textId="77777777">
        <w:tc>
          <w:tcPr>
            <w:tcW w:w="0" w:type="auto"/>
          </w:tcPr>
          <w:p w14:paraId="466CB303" w14:textId="77777777" w:rsidR="00EE4431" w:rsidRDefault="006345D8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531C5820" w14:textId="77777777" w:rsidR="00EE4431" w:rsidRDefault="006345D8">
            <w:pPr>
              <w:pStyle w:val="Compact"/>
            </w:pPr>
            <w:r>
              <w:t>GOLF</w:t>
            </w:r>
          </w:p>
        </w:tc>
        <w:tc>
          <w:tcPr>
            <w:tcW w:w="0" w:type="auto"/>
          </w:tcPr>
          <w:p w14:paraId="016D9BE5" w14:textId="77777777" w:rsidR="00EE4431" w:rsidRDefault="006345D8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14:paraId="6502529E" w14:textId="77777777" w:rsidR="00EE4431" w:rsidRDefault="006345D8">
            <w:pPr>
              <w:pStyle w:val="Compact"/>
            </w:pPr>
            <w:r>
              <w:t>TANGO</w:t>
            </w:r>
          </w:p>
        </w:tc>
      </w:tr>
      <w:tr w:rsidR="00EE4431" w14:paraId="63E318FA" w14:textId="77777777">
        <w:tc>
          <w:tcPr>
            <w:tcW w:w="0" w:type="auto"/>
          </w:tcPr>
          <w:p w14:paraId="1828BE22" w14:textId="77777777" w:rsidR="00EE4431" w:rsidRDefault="006345D8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6E12DF50" w14:textId="77777777" w:rsidR="00EE4431" w:rsidRDefault="006345D8">
            <w:pPr>
              <w:pStyle w:val="Compact"/>
            </w:pPr>
            <w:r>
              <w:t>HOTEL</w:t>
            </w:r>
          </w:p>
        </w:tc>
        <w:tc>
          <w:tcPr>
            <w:tcW w:w="0" w:type="auto"/>
          </w:tcPr>
          <w:p w14:paraId="650DEC68" w14:textId="77777777" w:rsidR="00EE4431" w:rsidRDefault="006345D8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14:paraId="623344CB" w14:textId="77777777" w:rsidR="00EE4431" w:rsidRDefault="006345D8">
            <w:pPr>
              <w:pStyle w:val="Compact"/>
            </w:pPr>
            <w:r>
              <w:t>UNIFORM</w:t>
            </w:r>
          </w:p>
        </w:tc>
      </w:tr>
      <w:tr w:rsidR="00EE4431" w14:paraId="3F1D8E8B" w14:textId="77777777">
        <w:tc>
          <w:tcPr>
            <w:tcW w:w="0" w:type="auto"/>
          </w:tcPr>
          <w:p w14:paraId="1A422AFB" w14:textId="77777777" w:rsidR="00EE4431" w:rsidRDefault="006345D8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777791D5" w14:textId="77777777" w:rsidR="00EE4431" w:rsidRDefault="006345D8">
            <w:pPr>
              <w:pStyle w:val="Compact"/>
            </w:pPr>
            <w:r>
              <w:t>INDIA</w:t>
            </w:r>
          </w:p>
        </w:tc>
        <w:tc>
          <w:tcPr>
            <w:tcW w:w="0" w:type="auto"/>
          </w:tcPr>
          <w:p w14:paraId="4122907D" w14:textId="77777777" w:rsidR="00EE4431" w:rsidRDefault="006345D8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14:paraId="660DEBD7" w14:textId="77777777" w:rsidR="00EE4431" w:rsidRDefault="006345D8">
            <w:pPr>
              <w:pStyle w:val="Compact"/>
            </w:pPr>
            <w:r>
              <w:t>VICTOR</w:t>
            </w:r>
          </w:p>
        </w:tc>
      </w:tr>
      <w:tr w:rsidR="00EE4431" w14:paraId="56D47916" w14:textId="77777777">
        <w:tc>
          <w:tcPr>
            <w:tcW w:w="0" w:type="auto"/>
          </w:tcPr>
          <w:p w14:paraId="6BF23280" w14:textId="77777777" w:rsidR="00EE4431" w:rsidRDefault="006345D8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458847B2" w14:textId="77777777" w:rsidR="00EE4431" w:rsidRDefault="006345D8">
            <w:pPr>
              <w:pStyle w:val="Compact"/>
            </w:pPr>
            <w:r>
              <w:t>JULIET</w:t>
            </w:r>
          </w:p>
        </w:tc>
        <w:tc>
          <w:tcPr>
            <w:tcW w:w="0" w:type="auto"/>
          </w:tcPr>
          <w:p w14:paraId="1833406C" w14:textId="77777777" w:rsidR="00EE4431" w:rsidRDefault="006345D8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14:paraId="013B3107" w14:textId="77777777" w:rsidR="00EE4431" w:rsidRDefault="006345D8">
            <w:pPr>
              <w:pStyle w:val="Compact"/>
            </w:pPr>
            <w:r>
              <w:t>WHISKEY</w:t>
            </w:r>
          </w:p>
        </w:tc>
      </w:tr>
      <w:tr w:rsidR="00EE4431" w14:paraId="3472988B" w14:textId="77777777">
        <w:tc>
          <w:tcPr>
            <w:tcW w:w="0" w:type="auto"/>
          </w:tcPr>
          <w:p w14:paraId="30362CE4" w14:textId="77777777" w:rsidR="00EE4431" w:rsidRDefault="006345D8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2964FB59" w14:textId="77777777" w:rsidR="00EE4431" w:rsidRDefault="006345D8">
            <w:pPr>
              <w:pStyle w:val="Compact"/>
            </w:pPr>
            <w:r>
              <w:t>KILO</w:t>
            </w:r>
          </w:p>
        </w:tc>
        <w:tc>
          <w:tcPr>
            <w:tcW w:w="0" w:type="auto"/>
          </w:tcPr>
          <w:p w14:paraId="220B5AFA" w14:textId="77777777" w:rsidR="00EE4431" w:rsidRDefault="006345D8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8ADF3E6" w14:textId="77777777" w:rsidR="00EE4431" w:rsidRDefault="006345D8">
            <w:pPr>
              <w:pStyle w:val="Compact"/>
            </w:pPr>
            <w:r>
              <w:t>X _RAY</w:t>
            </w:r>
          </w:p>
        </w:tc>
      </w:tr>
      <w:tr w:rsidR="00EE4431" w14:paraId="5DCFBC52" w14:textId="77777777">
        <w:tc>
          <w:tcPr>
            <w:tcW w:w="0" w:type="auto"/>
          </w:tcPr>
          <w:p w14:paraId="2B52EC1B" w14:textId="77777777" w:rsidR="00EE4431" w:rsidRDefault="006345D8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273898F5" w14:textId="77777777" w:rsidR="00EE4431" w:rsidRDefault="006345D8">
            <w:pPr>
              <w:pStyle w:val="Compact"/>
            </w:pPr>
            <w:r>
              <w:t>LIMA</w:t>
            </w:r>
          </w:p>
        </w:tc>
        <w:tc>
          <w:tcPr>
            <w:tcW w:w="0" w:type="auto"/>
          </w:tcPr>
          <w:p w14:paraId="4150BDFB" w14:textId="77777777" w:rsidR="00EE4431" w:rsidRDefault="006345D8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51950AE4" w14:textId="77777777" w:rsidR="00EE4431" w:rsidRDefault="006345D8">
            <w:pPr>
              <w:pStyle w:val="Compact"/>
            </w:pPr>
            <w:r>
              <w:t>YANKEE</w:t>
            </w:r>
          </w:p>
        </w:tc>
      </w:tr>
      <w:tr w:rsidR="00EE4431" w14:paraId="23AD3D26" w14:textId="77777777">
        <w:tc>
          <w:tcPr>
            <w:tcW w:w="0" w:type="auto"/>
          </w:tcPr>
          <w:p w14:paraId="05787A6C" w14:textId="77777777" w:rsidR="00EE4431" w:rsidRDefault="006345D8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79FD3289" w14:textId="77777777" w:rsidR="00EE4431" w:rsidRDefault="006345D8">
            <w:pPr>
              <w:pStyle w:val="Compact"/>
            </w:pPr>
            <w:r>
              <w:t>MIKE</w:t>
            </w:r>
          </w:p>
        </w:tc>
        <w:tc>
          <w:tcPr>
            <w:tcW w:w="0" w:type="auto"/>
          </w:tcPr>
          <w:p w14:paraId="01889F8B" w14:textId="77777777" w:rsidR="00EE4431" w:rsidRDefault="006345D8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14:paraId="715D4F04" w14:textId="77777777" w:rsidR="00EE4431" w:rsidRDefault="006345D8">
            <w:pPr>
              <w:pStyle w:val="Compact"/>
            </w:pPr>
            <w:r>
              <w:t>ZULU</w:t>
            </w:r>
          </w:p>
        </w:tc>
      </w:tr>
    </w:tbl>
    <w:p w14:paraId="480FA103" w14:textId="77777777" w:rsidR="00EE4431" w:rsidRDefault="006345D8">
      <w:pPr>
        <w:pStyle w:val="2"/>
      </w:pPr>
      <w:bookmarkStart w:id="2" w:name="sstv信号分析"/>
      <w:bookmarkEnd w:id="1"/>
      <w:r>
        <w:t>SSTV</w:t>
      </w:r>
      <w:r>
        <w:t>信号分析</w:t>
      </w:r>
    </w:p>
    <w:p w14:paraId="1AA0D180" w14:textId="77777777" w:rsidR="00EE4431" w:rsidRDefault="006345D8">
      <w:pPr>
        <w:pStyle w:val="FirstParagraph"/>
        <w:rPr>
          <w:lang w:eastAsia="zh-CN"/>
        </w:rPr>
      </w:pPr>
      <w:r>
        <w:rPr>
          <w:lang w:eastAsia="zh-CN"/>
        </w:rPr>
        <w:t>这里先贴一下不同格式的</w:t>
      </w:r>
      <w:r>
        <w:rPr>
          <w:lang w:eastAsia="zh-CN"/>
        </w:rPr>
        <w:t>SSTV</w:t>
      </w:r>
      <w:r>
        <w:rPr>
          <w:lang w:eastAsia="zh-CN"/>
        </w:rPr>
        <w:t>信号格式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5"/>
        <w:gridCol w:w="2082"/>
        <w:gridCol w:w="721"/>
        <w:gridCol w:w="2281"/>
        <w:gridCol w:w="1176"/>
        <w:gridCol w:w="3672"/>
      </w:tblGrid>
      <w:tr w:rsidR="00EE4431" w14:paraId="59A06929" w14:textId="77777777" w:rsidTr="00EE44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91D413" w14:textId="77777777" w:rsidR="00EE4431" w:rsidRDefault="006345D8">
            <w:pPr>
              <w:pStyle w:val="Compact"/>
            </w:pPr>
            <w:r>
              <w:t>系列</w:t>
            </w:r>
          </w:p>
        </w:tc>
        <w:tc>
          <w:tcPr>
            <w:tcW w:w="0" w:type="auto"/>
          </w:tcPr>
          <w:p w14:paraId="438195B3" w14:textId="77777777" w:rsidR="00EE4431" w:rsidRDefault="006345D8">
            <w:pPr>
              <w:pStyle w:val="Compact"/>
            </w:pPr>
            <w:r>
              <w:t>开发者</w:t>
            </w:r>
          </w:p>
        </w:tc>
        <w:tc>
          <w:tcPr>
            <w:tcW w:w="0" w:type="auto"/>
          </w:tcPr>
          <w:p w14:paraId="5D58C1BA" w14:textId="77777777" w:rsidR="00EE4431" w:rsidRDefault="006345D8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10CE446" w14:textId="77777777" w:rsidR="00EE4431" w:rsidRDefault="006345D8">
            <w:pPr>
              <w:pStyle w:val="Compact"/>
            </w:pPr>
            <w:r>
              <w:t>颜色</w:t>
            </w:r>
          </w:p>
        </w:tc>
        <w:tc>
          <w:tcPr>
            <w:tcW w:w="0" w:type="auto"/>
          </w:tcPr>
          <w:p w14:paraId="569E13E4" w14:textId="77777777" w:rsidR="00EE4431" w:rsidRDefault="006345D8">
            <w:pPr>
              <w:pStyle w:val="Compact"/>
            </w:pPr>
            <w:r>
              <w:t>每帧时间</w:t>
            </w:r>
          </w:p>
        </w:tc>
        <w:tc>
          <w:tcPr>
            <w:tcW w:w="0" w:type="auto"/>
          </w:tcPr>
          <w:p w14:paraId="096DF017" w14:textId="77777777" w:rsidR="00EE4431" w:rsidRDefault="006345D8">
            <w:pPr>
              <w:pStyle w:val="Compact"/>
            </w:pPr>
            <w:r>
              <w:t>分辨率</w:t>
            </w:r>
          </w:p>
        </w:tc>
      </w:tr>
      <w:tr w:rsidR="00EE4431" w14:paraId="62811068" w14:textId="77777777">
        <w:tc>
          <w:tcPr>
            <w:tcW w:w="0" w:type="auto"/>
          </w:tcPr>
          <w:p w14:paraId="79EF3CAE" w14:textId="77777777" w:rsidR="00EE4431" w:rsidRDefault="006345D8">
            <w:pPr>
              <w:pStyle w:val="Compact"/>
            </w:pPr>
            <w:r>
              <w:t>AVT</w:t>
            </w:r>
          </w:p>
        </w:tc>
        <w:tc>
          <w:tcPr>
            <w:tcW w:w="0" w:type="auto"/>
          </w:tcPr>
          <w:p w14:paraId="69F7E9E7" w14:textId="77777777" w:rsidR="00EE4431" w:rsidRDefault="006345D8">
            <w:pPr>
              <w:pStyle w:val="Compact"/>
            </w:pPr>
            <w:r>
              <w:t>Ben Blish / AEA</w:t>
            </w:r>
          </w:p>
        </w:tc>
        <w:tc>
          <w:tcPr>
            <w:tcW w:w="0" w:type="auto"/>
          </w:tcPr>
          <w:p w14:paraId="66D52526" w14:textId="77777777" w:rsidR="00EE4431" w:rsidRDefault="006345D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9FF01AB" w14:textId="77777777" w:rsidR="00EE4431" w:rsidRDefault="006345D8">
            <w:pPr>
              <w:pStyle w:val="Compact"/>
            </w:pPr>
            <w:r>
              <w:t>BW or 1 of R, G, or B</w:t>
            </w:r>
          </w:p>
        </w:tc>
        <w:tc>
          <w:tcPr>
            <w:tcW w:w="0" w:type="auto"/>
          </w:tcPr>
          <w:p w14:paraId="66EFAEF2" w14:textId="77777777" w:rsidR="00EE4431" w:rsidRDefault="006345D8">
            <w:pPr>
              <w:pStyle w:val="Compact"/>
            </w:pPr>
            <w:r>
              <w:t>8 s</w:t>
            </w:r>
          </w:p>
        </w:tc>
        <w:tc>
          <w:tcPr>
            <w:tcW w:w="0" w:type="auto"/>
          </w:tcPr>
          <w:p w14:paraId="1417721A" w14:textId="77777777" w:rsidR="00EE4431" w:rsidRDefault="006345D8">
            <w:pPr>
              <w:pStyle w:val="Compact"/>
            </w:pPr>
            <w:r>
              <w:t>128×128</w:t>
            </w:r>
          </w:p>
        </w:tc>
      </w:tr>
      <w:tr w:rsidR="00EE4431" w14:paraId="4771D4EC" w14:textId="77777777">
        <w:tc>
          <w:tcPr>
            <w:tcW w:w="0" w:type="auto"/>
          </w:tcPr>
          <w:p w14:paraId="0C5F5222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3FDE887E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57270EB5" w14:textId="77777777" w:rsidR="00EE4431" w:rsidRDefault="006345D8">
            <w:pPr>
              <w:pStyle w:val="Compact"/>
            </w:pPr>
            <w:r>
              <w:t>16 w</w:t>
            </w:r>
          </w:p>
        </w:tc>
        <w:tc>
          <w:tcPr>
            <w:tcW w:w="0" w:type="auto"/>
          </w:tcPr>
          <w:p w14:paraId="106C13CB" w14:textId="77777777" w:rsidR="00EE4431" w:rsidRDefault="006345D8">
            <w:pPr>
              <w:pStyle w:val="Compact"/>
            </w:pPr>
            <w:r>
              <w:t>BW or 1 of R, G, or B</w:t>
            </w:r>
          </w:p>
        </w:tc>
        <w:tc>
          <w:tcPr>
            <w:tcW w:w="0" w:type="auto"/>
          </w:tcPr>
          <w:p w14:paraId="1D4004A7" w14:textId="77777777" w:rsidR="00EE4431" w:rsidRDefault="006345D8">
            <w:pPr>
              <w:pStyle w:val="Compact"/>
            </w:pPr>
            <w:r>
              <w:t>16s</w:t>
            </w:r>
          </w:p>
        </w:tc>
        <w:tc>
          <w:tcPr>
            <w:tcW w:w="0" w:type="auto"/>
          </w:tcPr>
          <w:p w14:paraId="3BFF2D18" w14:textId="77777777" w:rsidR="00EE4431" w:rsidRDefault="006345D8">
            <w:pPr>
              <w:pStyle w:val="Compact"/>
            </w:pPr>
            <w:r>
              <w:t>256×128</w:t>
            </w:r>
          </w:p>
        </w:tc>
      </w:tr>
      <w:tr w:rsidR="00EE4431" w14:paraId="39CC6F8A" w14:textId="77777777">
        <w:tc>
          <w:tcPr>
            <w:tcW w:w="0" w:type="auto"/>
          </w:tcPr>
          <w:p w14:paraId="75024E74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7488A77B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398E16E4" w14:textId="77777777" w:rsidR="00EE4431" w:rsidRDefault="006345D8">
            <w:pPr>
              <w:pStyle w:val="Compact"/>
            </w:pPr>
            <w:r>
              <w:t>16 h</w:t>
            </w:r>
          </w:p>
        </w:tc>
        <w:tc>
          <w:tcPr>
            <w:tcW w:w="0" w:type="auto"/>
          </w:tcPr>
          <w:p w14:paraId="1B10F063" w14:textId="77777777" w:rsidR="00EE4431" w:rsidRDefault="006345D8">
            <w:pPr>
              <w:pStyle w:val="Compact"/>
            </w:pPr>
            <w:r>
              <w:t>BW or 1 of R, G, or B</w:t>
            </w:r>
          </w:p>
        </w:tc>
        <w:tc>
          <w:tcPr>
            <w:tcW w:w="0" w:type="auto"/>
          </w:tcPr>
          <w:p w14:paraId="73E2CB58" w14:textId="77777777" w:rsidR="00EE4431" w:rsidRDefault="006345D8">
            <w:pPr>
              <w:pStyle w:val="Compact"/>
            </w:pPr>
            <w:r>
              <w:t>16s</w:t>
            </w:r>
          </w:p>
        </w:tc>
        <w:tc>
          <w:tcPr>
            <w:tcW w:w="0" w:type="auto"/>
          </w:tcPr>
          <w:p w14:paraId="5E9FF6D0" w14:textId="77777777" w:rsidR="00EE4431" w:rsidRDefault="006345D8">
            <w:pPr>
              <w:pStyle w:val="Compact"/>
            </w:pPr>
            <w:r>
              <w:t>128×256</w:t>
            </w:r>
          </w:p>
        </w:tc>
      </w:tr>
      <w:tr w:rsidR="00EE4431" w14:paraId="3FFA36B3" w14:textId="77777777">
        <w:tc>
          <w:tcPr>
            <w:tcW w:w="0" w:type="auto"/>
          </w:tcPr>
          <w:p w14:paraId="72DFE323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1219A609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7D036588" w14:textId="77777777" w:rsidR="00EE4431" w:rsidRDefault="006345D8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065B1071" w14:textId="77777777" w:rsidR="00EE4431" w:rsidRDefault="006345D8">
            <w:pPr>
              <w:pStyle w:val="Compact"/>
            </w:pPr>
            <w:r>
              <w:t>BW or 1 of R, G, or B</w:t>
            </w:r>
          </w:p>
        </w:tc>
        <w:tc>
          <w:tcPr>
            <w:tcW w:w="0" w:type="auto"/>
          </w:tcPr>
          <w:p w14:paraId="6E92603E" w14:textId="77777777" w:rsidR="00EE4431" w:rsidRDefault="006345D8">
            <w:pPr>
              <w:pStyle w:val="Compact"/>
            </w:pPr>
            <w:r>
              <w:t>32s</w:t>
            </w:r>
          </w:p>
        </w:tc>
        <w:tc>
          <w:tcPr>
            <w:tcW w:w="0" w:type="auto"/>
          </w:tcPr>
          <w:p w14:paraId="00831646" w14:textId="77777777" w:rsidR="00EE4431" w:rsidRDefault="006345D8">
            <w:pPr>
              <w:pStyle w:val="Compact"/>
            </w:pPr>
            <w:r>
              <w:t>256×256</w:t>
            </w:r>
          </w:p>
        </w:tc>
      </w:tr>
      <w:tr w:rsidR="00EE4431" w14:paraId="173A5DA6" w14:textId="77777777">
        <w:tc>
          <w:tcPr>
            <w:tcW w:w="0" w:type="auto"/>
          </w:tcPr>
          <w:p w14:paraId="7D113E80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1997B920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6CA5C794" w14:textId="77777777" w:rsidR="00EE4431" w:rsidRDefault="006345D8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EE6797E" w14:textId="77777777" w:rsidR="00EE4431" w:rsidRDefault="006345D8">
            <w:pPr>
              <w:pStyle w:val="Compact"/>
            </w:pPr>
            <w:r>
              <w:t>RGB</w:t>
            </w:r>
          </w:p>
        </w:tc>
        <w:tc>
          <w:tcPr>
            <w:tcW w:w="0" w:type="auto"/>
          </w:tcPr>
          <w:p w14:paraId="5ACFB302" w14:textId="77777777" w:rsidR="00EE4431" w:rsidRDefault="006345D8">
            <w:pPr>
              <w:pStyle w:val="Compact"/>
            </w:pPr>
            <w:r>
              <w:t>24s</w:t>
            </w:r>
          </w:p>
        </w:tc>
        <w:tc>
          <w:tcPr>
            <w:tcW w:w="0" w:type="auto"/>
          </w:tcPr>
          <w:p w14:paraId="6D134491" w14:textId="77777777" w:rsidR="00EE4431" w:rsidRDefault="006345D8">
            <w:pPr>
              <w:pStyle w:val="Compact"/>
            </w:pPr>
            <w:r>
              <w:t>128×128</w:t>
            </w:r>
          </w:p>
        </w:tc>
      </w:tr>
      <w:tr w:rsidR="00EE4431" w14:paraId="4E7218B4" w14:textId="77777777">
        <w:tc>
          <w:tcPr>
            <w:tcW w:w="0" w:type="auto"/>
          </w:tcPr>
          <w:p w14:paraId="35275D3B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4230758D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581A893F" w14:textId="77777777" w:rsidR="00EE4431" w:rsidRDefault="006345D8">
            <w:pPr>
              <w:pStyle w:val="Compact"/>
            </w:pPr>
            <w:r>
              <w:t>48 w</w:t>
            </w:r>
          </w:p>
        </w:tc>
        <w:tc>
          <w:tcPr>
            <w:tcW w:w="0" w:type="auto"/>
          </w:tcPr>
          <w:p w14:paraId="0D102CBA" w14:textId="77777777" w:rsidR="00EE4431" w:rsidRDefault="006345D8">
            <w:pPr>
              <w:pStyle w:val="Compact"/>
            </w:pPr>
            <w:r>
              <w:t>RGB</w:t>
            </w:r>
          </w:p>
        </w:tc>
        <w:tc>
          <w:tcPr>
            <w:tcW w:w="0" w:type="auto"/>
          </w:tcPr>
          <w:p w14:paraId="40909231" w14:textId="77777777" w:rsidR="00EE4431" w:rsidRDefault="006345D8">
            <w:pPr>
              <w:pStyle w:val="Compact"/>
            </w:pPr>
            <w:r>
              <w:t>48s</w:t>
            </w:r>
          </w:p>
        </w:tc>
        <w:tc>
          <w:tcPr>
            <w:tcW w:w="0" w:type="auto"/>
          </w:tcPr>
          <w:p w14:paraId="05454B9A" w14:textId="77777777" w:rsidR="00EE4431" w:rsidRDefault="006345D8">
            <w:pPr>
              <w:pStyle w:val="Compact"/>
            </w:pPr>
            <w:r>
              <w:t>256×128</w:t>
            </w:r>
          </w:p>
        </w:tc>
      </w:tr>
      <w:tr w:rsidR="00EE4431" w14:paraId="747D4EE3" w14:textId="77777777">
        <w:tc>
          <w:tcPr>
            <w:tcW w:w="0" w:type="auto"/>
          </w:tcPr>
          <w:p w14:paraId="0A2A8F5B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1DCA40FF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732C2D2F" w14:textId="77777777" w:rsidR="00EE4431" w:rsidRDefault="006345D8">
            <w:pPr>
              <w:pStyle w:val="Compact"/>
            </w:pPr>
            <w:r>
              <w:t>48 h</w:t>
            </w:r>
          </w:p>
        </w:tc>
        <w:tc>
          <w:tcPr>
            <w:tcW w:w="0" w:type="auto"/>
          </w:tcPr>
          <w:p w14:paraId="00CE46E9" w14:textId="77777777" w:rsidR="00EE4431" w:rsidRDefault="006345D8">
            <w:pPr>
              <w:pStyle w:val="Compact"/>
            </w:pPr>
            <w:r>
              <w:t>RGB</w:t>
            </w:r>
          </w:p>
        </w:tc>
        <w:tc>
          <w:tcPr>
            <w:tcW w:w="0" w:type="auto"/>
          </w:tcPr>
          <w:p w14:paraId="0482FC3D" w14:textId="77777777" w:rsidR="00EE4431" w:rsidRDefault="006345D8">
            <w:pPr>
              <w:pStyle w:val="Compact"/>
            </w:pPr>
            <w:r>
              <w:t>48s</w:t>
            </w:r>
          </w:p>
        </w:tc>
        <w:tc>
          <w:tcPr>
            <w:tcW w:w="0" w:type="auto"/>
          </w:tcPr>
          <w:p w14:paraId="30136E5A" w14:textId="77777777" w:rsidR="00EE4431" w:rsidRDefault="006345D8">
            <w:pPr>
              <w:pStyle w:val="Compact"/>
            </w:pPr>
            <w:r>
              <w:t>128×256</w:t>
            </w:r>
          </w:p>
        </w:tc>
      </w:tr>
      <w:tr w:rsidR="00EE4431" w14:paraId="3531C557" w14:textId="77777777">
        <w:tc>
          <w:tcPr>
            <w:tcW w:w="0" w:type="auto"/>
          </w:tcPr>
          <w:p w14:paraId="0648535E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1FB2E071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2C5917BC" w14:textId="77777777" w:rsidR="00EE4431" w:rsidRDefault="006345D8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70F0421D" w14:textId="77777777" w:rsidR="00EE4431" w:rsidRDefault="006345D8">
            <w:pPr>
              <w:pStyle w:val="Compact"/>
            </w:pPr>
            <w:r>
              <w:t>256×256</w:t>
            </w:r>
          </w:p>
        </w:tc>
        <w:tc>
          <w:tcPr>
            <w:tcW w:w="0" w:type="auto"/>
          </w:tcPr>
          <w:p w14:paraId="4C2542ED" w14:textId="77777777" w:rsidR="00EE4431" w:rsidRDefault="006345D8">
            <w:pPr>
              <w:pStyle w:val="Compact"/>
            </w:pPr>
            <w:r>
              <w:t>96s</w:t>
            </w:r>
          </w:p>
        </w:tc>
        <w:tc>
          <w:tcPr>
            <w:tcW w:w="0" w:type="auto"/>
          </w:tcPr>
          <w:p w14:paraId="4C85699F" w14:textId="77777777" w:rsidR="00EE4431" w:rsidRDefault="006345D8">
            <w:pPr>
              <w:pStyle w:val="Compact"/>
            </w:pPr>
            <w:r>
              <w:t>256×256</w:t>
            </w:r>
          </w:p>
        </w:tc>
      </w:tr>
      <w:tr w:rsidR="00EE4431" w14:paraId="282D6AA7" w14:textId="77777777">
        <w:tc>
          <w:tcPr>
            <w:tcW w:w="0" w:type="auto"/>
          </w:tcPr>
          <w:p w14:paraId="516C6682" w14:textId="77777777" w:rsidR="00EE4431" w:rsidRDefault="006345D8">
            <w:pPr>
              <w:pStyle w:val="Compact"/>
            </w:pPr>
            <w:r>
              <w:t>Martin</w:t>
            </w:r>
          </w:p>
        </w:tc>
        <w:tc>
          <w:tcPr>
            <w:tcW w:w="0" w:type="auto"/>
          </w:tcPr>
          <w:p w14:paraId="46A56324" w14:textId="77777777" w:rsidR="00EE4431" w:rsidRDefault="006345D8">
            <w:pPr>
              <w:pStyle w:val="Compact"/>
            </w:pPr>
            <w:r>
              <w:t>Martin Emmerson</w:t>
            </w:r>
          </w:p>
        </w:tc>
        <w:tc>
          <w:tcPr>
            <w:tcW w:w="0" w:type="auto"/>
          </w:tcPr>
          <w:p w14:paraId="51D934B8" w14:textId="77777777" w:rsidR="00EE4431" w:rsidRDefault="006345D8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14C84C1D" w14:textId="77777777" w:rsidR="00EE4431" w:rsidRDefault="006345D8">
            <w:pPr>
              <w:pStyle w:val="Compact"/>
            </w:pPr>
            <w:r>
              <w:t>RGB</w:t>
            </w:r>
          </w:p>
        </w:tc>
        <w:tc>
          <w:tcPr>
            <w:tcW w:w="0" w:type="auto"/>
          </w:tcPr>
          <w:p w14:paraId="631CC322" w14:textId="77777777" w:rsidR="00EE4431" w:rsidRDefault="006345D8">
            <w:pPr>
              <w:pStyle w:val="Compact"/>
            </w:pPr>
            <w:r>
              <w:t>114 s</w:t>
            </w:r>
          </w:p>
        </w:tc>
        <w:tc>
          <w:tcPr>
            <w:tcW w:w="0" w:type="auto"/>
          </w:tcPr>
          <w:p w14:paraId="6176DDF2" w14:textId="77777777" w:rsidR="00EE4431" w:rsidRDefault="006345D8">
            <w:pPr>
              <w:pStyle w:val="Compact"/>
            </w:pPr>
            <w:r>
              <w:t>240</w:t>
            </w:r>
          </w:p>
        </w:tc>
      </w:tr>
      <w:tr w:rsidR="00EE4431" w14:paraId="37AF219C" w14:textId="77777777">
        <w:tc>
          <w:tcPr>
            <w:tcW w:w="0" w:type="auto"/>
          </w:tcPr>
          <w:p w14:paraId="7161450F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3BA339B9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7FEA4FFC" w14:textId="77777777" w:rsidR="00EE4431" w:rsidRDefault="006345D8">
            <w:pPr>
              <w:pStyle w:val="Compact"/>
            </w:pPr>
            <w:r>
              <w:t>M2</w:t>
            </w:r>
          </w:p>
        </w:tc>
        <w:tc>
          <w:tcPr>
            <w:tcW w:w="0" w:type="auto"/>
          </w:tcPr>
          <w:p w14:paraId="5B0B7852" w14:textId="77777777" w:rsidR="00EE4431" w:rsidRDefault="006345D8">
            <w:pPr>
              <w:pStyle w:val="Compact"/>
            </w:pPr>
            <w:r>
              <w:t>RGB</w:t>
            </w:r>
          </w:p>
        </w:tc>
        <w:tc>
          <w:tcPr>
            <w:tcW w:w="0" w:type="auto"/>
          </w:tcPr>
          <w:p w14:paraId="6213D2B4" w14:textId="77777777" w:rsidR="00EE4431" w:rsidRDefault="006345D8">
            <w:pPr>
              <w:pStyle w:val="Compact"/>
            </w:pPr>
            <w:r>
              <w:t>58s</w:t>
            </w:r>
          </w:p>
        </w:tc>
        <w:tc>
          <w:tcPr>
            <w:tcW w:w="0" w:type="auto"/>
          </w:tcPr>
          <w:p w14:paraId="2D873954" w14:textId="77777777" w:rsidR="00EE4431" w:rsidRDefault="006345D8">
            <w:pPr>
              <w:pStyle w:val="Compact"/>
            </w:pPr>
            <w:r>
              <w:t>240</w:t>
            </w:r>
          </w:p>
        </w:tc>
      </w:tr>
      <w:tr w:rsidR="00EE4431" w14:paraId="15DE2D20" w14:textId="77777777">
        <w:tc>
          <w:tcPr>
            <w:tcW w:w="0" w:type="auto"/>
          </w:tcPr>
          <w:p w14:paraId="54A92C32" w14:textId="77777777" w:rsidR="00EE4431" w:rsidRDefault="006345D8">
            <w:pPr>
              <w:pStyle w:val="Compact"/>
            </w:pPr>
            <w:r>
              <w:t>Robot</w:t>
            </w:r>
          </w:p>
        </w:tc>
        <w:tc>
          <w:tcPr>
            <w:tcW w:w="0" w:type="auto"/>
          </w:tcPr>
          <w:p w14:paraId="791161C9" w14:textId="77777777" w:rsidR="00EE4431" w:rsidRDefault="006345D8">
            <w:pPr>
              <w:pStyle w:val="Compact"/>
            </w:pPr>
            <w:r>
              <w:t>Robot SSTV</w:t>
            </w:r>
          </w:p>
        </w:tc>
        <w:tc>
          <w:tcPr>
            <w:tcW w:w="0" w:type="auto"/>
          </w:tcPr>
          <w:p w14:paraId="2AE1643E" w14:textId="77777777" w:rsidR="00EE4431" w:rsidRDefault="006345D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3CF5AB1" w14:textId="77777777" w:rsidR="00EE4431" w:rsidRDefault="006345D8">
            <w:pPr>
              <w:pStyle w:val="Compact"/>
            </w:pPr>
            <w:r>
              <w:t>BW or 1 of R, G or B</w:t>
            </w:r>
          </w:p>
        </w:tc>
        <w:tc>
          <w:tcPr>
            <w:tcW w:w="0" w:type="auto"/>
          </w:tcPr>
          <w:p w14:paraId="64D70CAB" w14:textId="77777777" w:rsidR="00EE4431" w:rsidRDefault="006345D8">
            <w:pPr>
              <w:pStyle w:val="Compact"/>
            </w:pPr>
            <w:r>
              <w:t>8 s</w:t>
            </w:r>
          </w:p>
        </w:tc>
        <w:tc>
          <w:tcPr>
            <w:tcW w:w="0" w:type="auto"/>
          </w:tcPr>
          <w:p w14:paraId="290DEA31" w14:textId="77777777" w:rsidR="00EE4431" w:rsidRDefault="006345D8">
            <w:pPr>
              <w:pStyle w:val="Compact"/>
            </w:pPr>
            <w:r>
              <w:t>120</w:t>
            </w:r>
          </w:p>
        </w:tc>
      </w:tr>
      <w:tr w:rsidR="00EE4431" w14:paraId="4AC641B3" w14:textId="77777777">
        <w:tc>
          <w:tcPr>
            <w:tcW w:w="0" w:type="auto"/>
          </w:tcPr>
          <w:p w14:paraId="0775D781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4ED93027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7D191C29" w14:textId="77777777" w:rsidR="00EE4431" w:rsidRDefault="006345D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75A427C" w14:textId="77777777" w:rsidR="00EE4431" w:rsidRDefault="006345D8">
            <w:pPr>
              <w:pStyle w:val="Compact"/>
            </w:pPr>
            <w:r>
              <w:t>YC</w:t>
            </w:r>
          </w:p>
        </w:tc>
        <w:tc>
          <w:tcPr>
            <w:tcW w:w="0" w:type="auto"/>
          </w:tcPr>
          <w:p w14:paraId="6CB576F8" w14:textId="77777777" w:rsidR="00EE4431" w:rsidRDefault="006345D8">
            <w:pPr>
              <w:pStyle w:val="Compact"/>
            </w:pPr>
            <w:r>
              <w:t>12 s</w:t>
            </w:r>
          </w:p>
        </w:tc>
        <w:tc>
          <w:tcPr>
            <w:tcW w:w="0" w:type="auto"/>
          </w:tcPr>
          <w:p w14:paraId="08A205D4" w14:textId="77777777" w:rsidR="00EE4431" w:rsidRDefault="006345D8">
            <w:pPr>
              <w:pStyle w:val="Compact"/>
            </w:pPr>
            <w:r>
              <w:t>128 luma, 32/32 chroma × 120</w:t>
            </w:r>
          </w:p>
        </w:tc>
      </w:tr>
      <w:tr w:rsidR="00EE4431" w14:paraId="1B83E235" w14:textId="77777777">
        <w:tc>
          <w:tcPr>
            <w:tcW w:w="0" w:type="auto"/>
          </w:tcPr>
          <w:p w14:paraId="32D345E5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6E2D422C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595085F9" w14:textId="77777777" w:rsidR="00EE4431" w:rsidRDefault="006345D8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1308232" w14:textId="77777777" w:rsidR="00EE4431" w:rsidRDefault="006345D8">
            <w:pPr>
              <w:pStyle w:val="Compact"/>
            </w:pPr>
            <w:r>
              <w:t>YC</w:t>
            </w:r>
          </w:p>
        </w:tc>
        <w:tc>
          <w:tcPr>
            <w:tcW w:w="0" w:type="auto"/>
          </w:tcPr>
          <w:p w14:paraId="3CFF5862" w14:textId="77777777" w:rsidR="00EE4431" w:rsidRDefault="006345D8">
            <w:pPr>
              <w:pStyle w:val="Compact"/>
            </w:pPr>
            <w:r>
              <w:t>24 s</w:t>
            </w:r>
          </w:p>
        </w:tc>
        <w:tc>
          <w:tcPr>
            <w:tcW w:w="0" w:type="auto"/>
          </w:tcPr>
          <w:p w14:paraId="2AEE857D" w14:textId="77777777" w:rsidR="00EE4431" w:rsidRDefault="006345D8">
            <w:pPr>
              <w:pStyle w:val="Compact"/>
            </w:pPr>
            <w:r>
              <w:t>128 luma, 64/64 chroma × 120</w:t>
            </w:r>
          </w:p>
        </w:tc>
      </w:tr>
      <w:tr w:rsidR="00EE4431" w14:paraId="5CA93DFA" w14:textId="77777777">
        <w:tc>
          <w:tcPr>
            <w:tcW w:w="0" w:type="auto"/>
          </w:tcPr>
          <w:p w14:paraId="2D89BDE8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18473F08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0049CFE8" w14:textId="77777777" w:rsidR="00EE4431" w:rsidRDefault="006345D8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2AB99B06" w14:textId="77777777" w:rsidR="00EE4431" w:rsidRDefault="006345D8">
            <w:pPr>
              <w:pStyle w:val="Compact"/>
            </w:pPr>
            <w:r>
              <w:t>BW or 1 of R, G or B</w:t>
            </w:r>
          </w:p>
        </w:tc>
        <w:tc>
          <w:tcPr>
            <w:tcW w:w="0" w:type="auto"/>
          </w:tcPr>
          <w:p w14:paraId="2D7D014F" w14:textId="77777777" w:rsidR="00EE4431" w:rsidRDefault="006345D8">
            <w:pPr>
              <w:pStyle w:val="Compact"/>
            </w:pPr>
            <w:r>
              <w:t>32 s</w:t>
            </w:r>
          </w:p>
        </w:tc>
        <w:tc>
          <w:tcPr>
            <w:tcW w:w="0" w:type="auto"/>
          </w:tcPr>
          <w:p w14:paraId="2FA80A8B" w14:textId="77777777" w:rsidR="00EE4431" w:rsidRDefault="006345D8">
            <w:pPr>
              <w:pStyle w:val="Compact"/>
            </w:pPr>
            <w:r>
              <w:t>256 × 240</w:t>
            </w:r>
          </w:p>
        </w:tc>
      </w:tr>
      <w:tr w:rsidR="00EE4431" w14:paraId="52104899" w14:textId="77777777">
        <w:tc>
          <w:tcPr>
            <w:tcW w:w="0" w:type="auto"/>
          </w:tcPr>
          <w:p w14:paraId="63BB8499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2BDAC730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03183B9B" w14:textId="77777777" w:rsidR="00EE4431" w:rsidRDefault="006345D8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53B36181" w14:textId="77777777" w:rsidR="00EE4431" w:rsidRDefault="006345D8">
            <w:pPr>
              <w:pStyle w:val="Compact"/>
            </w:pPr>
            <w:r>
              <w:t>YC</w:t>
            </w:r>
          </w:p>
        </w:tc>
        <w:tc>
          <w:tcPr>
            <w:tcW w:w="0" w:type="auto"/>
          </w:tcPr>
          <w:p w14:paraId="23B0748C" w14:textId="77777777" w:rsidR="00EE4431" w:rsidRDefault="006345D8">
            <w:pPr>
              <w:pStyle w:val="Compact"/>
            </w:pPr>
            <w:r>
              <w:t>36 s</w:t>
            </w:r>
          </w:p>
        </w:tc>
        <w:tc>
          <w:tcPr>
            <w:tcW w:w="0" w:type="auto"/>
          </w:tcPr>
          <w:p w14:paraId="4373F1CE" w14:textId="77777777" w:rsidR="00EE4431" w:rsidRDefault="006345D8">
            <w:pPr>
              <w:pStyle w:val="Compact"/>
            </w:pPr>
            <w:r>
              <w:t>256 luma, 64/64 chroma × 240</w:t>
            </w:r>
          </w:p>
        </w:tc>
      </w:tr>
      <w:tr w:rsidR="00EE4431" w14:paraId="18FBAF8C" w14:textId="77777777">
        <w:tc>
          <w:tcPr>
            <w:tcW w:w="0" w:type="auto"/>
          </w:tcPr>
          <w:p w14:paraId="55BDEA7A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71D91C70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3124F7E3" w14:textId="77777777" w:rsidR="00EE4431" w:rsidRDefault="006345D8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72469B66" w14:textId="77777777" w:rsidR="00EE4431" w:rsidRDefault="006345D8">
            <w:pPr>
              <w:pStyle w:val="Compact"/>
            </w:pPr>
            <w:r>
              <w:t>YC</w:t>
            </w:r>
          </w:p>
        </w:tc>
        <w:tc>
          <w:tcPr>
            <w:tcW w:w="0" w:type="auto"/>
          </w:tcPr>
          <w:p w14:paraId="19C49364" w14:textId="77777777" w:rsidR="00EE4431" w:rsidRDefault="006345D8">
            <w:pPr>
              <w:pStyle w:val="Compact"/>
            </w:pPr>
            <w:r>
              <w:t>72 s</w:t>
            </w:r>
          </w:p>
        </w:tc>
        <w:tc>
          <w:tcPr>
            <w:tcW w:w="0" w:type="auto"/>
          </w:tcPr>
          <w:p w14:paraId="25571635" w14:textId="77777777" w:rsidR="00EE4431" w:rsidRDefault="006345D8">
            <w:pPr>
              <w:pStyle w:val="Compact"/>
            </w:pPr>
            <w:r>
              <w:t>256 luma, 128/128 chroma × 240</w:t>
            </w:r>
          </w:p>
        </w:tc>
      </w:tr>
      <w:tr w:rsidR="00EE4431" w14:paraId="088665F8" w14:textId="77777777">
        <w:tc>
          <w:tcPr>
            <w:tcW w:w="0" w:type="auto"/>
          </w:tcPr>
          <w:p w14:paraId="0A8A3B7F" w14:textId="77777777" w:rsidR="00EE4431" w:rsidRDefault="006345D8">
            <w:pPr>
              <w:pStyle w:val="Compact"/>
            </w:pPr>
            <w:r>
              <w:t>Scottie</w:t>
            </w:r>
          </w:p>
        </w:tc>
        <w:tc>
          <w:tcPr>
            <w:tcW w:w="0" w:type="auto"/>
          </w:tcPr>
          <w:p w14:paraId="74191C00" w14:textId="77777777" w:rsidR="00EE4431" w:rsidRDefault="006345D8">
            <w:pPr>
              <w:pStyle w:val="Compact"/>
            </w:pPr>
            <w:r>
              <w:t>Eddie Murphy</w:t>
            </w:r>
          </w:p>
        </w:tc>
        <w:tc>
          <w:tcPr>
            <w:tcW w:w="0" w:type="auto"/>
          </w:tcPr>
          <w:p w14:paraId="025413EE" w14:textId="77777777" w:rsidR="00EE4431" w:rsidRDefault="006345D8">
            <w:pPr>
              <w:pStyle w:val="Compact"/>
            </w:pPr>
            <w:r>
              <w:t>S1</w:t>
            </w:r>
          </w:p>
        </w:tc>
        <w:tc>
          <w:tcPr>
            <w:tcW w:w="0" w:type="auto"/>
          </w:tcPr>
          <w:p w14:paraId="6E8D4289" w14:textId="77777777" w:rsidR="00EE4431" w:rsidRDefault="006345D8">
            <w:pPr>
              <w:pStyle w:val="Compact"/>
            </w:pPr>
            <w:r>
              <w:t>RGB</w:t>
            </w:r>
          </w:p>
        </w:tc>
        <w:tc>
          <w:tcPr>
            <w:tcW w:w="0" w:type="auto"/>
          </w:tcPr>
          <w:p w14:paraId="3C3E8100" w14:textId="77777777" w:rsidR="00EE4431" w:rsidRDefault="006345D8">
            <w:pPr>
              <w:pStyle w:val="Compact"/>
            </w:pPr>
            <w:r>
              <w:t>110 s</w:t>
            </w:r>
          </w:p>
        </w:tc>
        <w:tc>
          <w:tcPr>
            <w:tcW w:w="0" w:type="auto"/>
          </w:tcPr>
          <w:p w14:paraId="44E7B7E3" w14:textId="77777777" w:rsidR="00EE4431" w:rsidRDefault="006345D8">
            <w:pPr>
              <w:pStyle w:val="Compact"/>
            </w:pPr>
            <w:r>
              <w:t>240</w:t>
            </w:r>
          </w:p>
        </w:tc>
      </w:tr>
      <w:tr w:rsidR="00EE4431" w14:paraId="34DDBACF" w14:textId="77777777">
        <w:tc>
          <w:tcPr>
            <w:tcW w:w="0" w:type="auto"/>
          </w:tcPr>
          <w:p w14:paraId="2702A127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2AED28A4" w14:textId="77777777" w:rsidR="00EE4431" w:rsidRDefault="00EE4431">
            <w:pPr>
              <w:pStyle w:val="Compact"/>
            </w:pPr>
          </w:p>
        </w:tc>
        <w:tc>
          <w:tcPr>
            <w:tcW w:w="0" w:type="auto"/>
          </w:tcPr>
          <w:p w14:paraId="673CDC64" w14:textId="77777777" w:rsidR="00EE4431" w:rsidRDefault="006345D8">
            <w:pPr>
              <w:pStyle w:val="Compact"/>
            </w:pPr>
            <w:r>
              <w:t>S2</w:t>
            </w:r>
          </w:p>
        </w:tc>
        <w:tc>
          <w:tcPr>
            <w:tcW w:w="0" w:type="auto"/>
          </w:tcPr>
          <w:p w14:paraId="24DFC6BD" w14:textId="77777777" w:rsidR="00EE4431" w:rsidRDefault="006345D8">
            <w:pPr>
              <w:pStyle w:val="Compact"/>
            </w:pPr>
            <w:r>
              <w:t>RGB</w:t>
            </w:r>
          </w:p>
        </w:tc>
        <w:tc>
          <w:tcPr>
            <w:tcW w:w="0" w:type="auto"/>
          </w:tcPr>
          <w:p w14:paraId="37D81568" w14:textId="77777777" w:rsidR="00EE4431" w:rsidRDefault="006345D8">
            <w:pPr>
              <w:pStyle w:val="Compact"/>
            </w:pPr>
            <w:r>
              <w:t>71 s</w:t>
            </w:r>
          </w:p>
        </w:tc>
        <w:tc>
          <w:tcPr>
            <w:tcW w:w="0" w:type="auto"/>
          </w:tcPr>
          <w:p w14:paraId="77B9FAF7" w14:textId="77777777" w:rsidR="00EE4431" w:rsidRDefault="006345D8">
            <w:pPr>
              <w:pStyle w:val="Compact"/>
            </w:pPr>
            <w:r>
              <w:t>240</w:t>
            </w:r>
          </w:p>
        </w:tc>
      </w:tr>
    </w:tbl>
    <w:p w14:paraId="39547263" w14:textId="77777777" w:rsidR="00EE4431" w:rsidRDefault="006345D8">
      <w:pPr>
        <w:pStyle w:val="a0"/>
        <w:rPr>
          <w:lang w:eastAsia="zh-CN"/>
        </w:rPr>
      </w:pPr>
      <w:r>
        <w:rPr>
          <w:lang w:eastAsia="zh-CN"/>
        </w:rPr>
        <w:t>在日常的</w:t>
      </w:r>
      <w:r>
        <w:rPr>
          <w:lang w:eastAsia="zh-CN"/>
        </w:rPr>
        <w:t>CTF</w:t>
      </w:r>
      <w:r>
        <w:rPr>
          <w:lang w:eastAsia="zh-CN"/>
        </w:rPr>
        <w:t>比赛中，最常见的还是</w:t>
      </w:r>
      <w:r>
        <w:rPr>
          <w:lang w:eastAsia="zh-CN"/>
        </w:rPr>
        <w:t>Robot 36</w:t>
      </w:r>
      <w:r>
        <w:rPr>
          <w:lang w:eastAsia="zh-CN"/>
        </w:rPr>
        <w:t>和</w:t>
      </w:r>
      <w:r>
        <w:rPr>
          <w:lang w:eastAsia="zh-CN"/>
        </w:rPr>
        <w:t>Robot 72</w:t>
      </w:r>
      <w:r>
        <w:rPr>
          <w:lang w:eastAsia="zh-CN"/>
        </w:rPr>
        <w:t>。在波形图中，</w:t>
      </w:r>
      <w:r>
        <w:rPr>
          <w:lang w:eastAsia="zh-CN"/>
        </w:rPr>
        <w:t>SSTV</w:t>
      </w:r>
      <w:r>
        <w:rPr>
          <w:lang w:eastAsia="zh-CN"/>
        </w:rPr>
        <w:t>信号的特征是一整块长方形，没有显示波动。在频谱图中，特征如下（以</w:t>
      </w:r>
      <w:r>
        <w:rPr>
          <w:lang w:eastAsia="zh-CN"/>
        </w:rPr>
        <w:t>Robot 72</w:t>
      </w:r>
      <w:r>
        <w:rPr>
          <w:lang w:eastAsia="zh-CN"/>
        </w:rPr>
        <w:t>为例）：</w:t>
      </w:r>
    </w:p>
    <w:p w14:paraId="77B51BF9" w14:textId="77777777" w:rsidR="00EE4431" w:rsidRDefault="006345D8">
      <w:pPr>
        <w:pStyle w:val="CaptionedFigure"/>
      </w:pPr>
      <w:r>
        <w:rPr>
          <w:noProof/>
        </w:rPr>
        <w:drawing>
          <wp:inline distT="0" distB="0" distL="0" distR="0" wp14:anchorId="5B9C7D0A" wp14:editId="1D75DEDF">
            <wp:extent cx="5334000" cy="289758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4743\Desktop\CTF\%E8%AF%BE%E9%A2%98%E7%A0%94%E7%A9%B6\Misc-%E6%97%A0%E7%BA%BF%E7%94%B5%E7%B1%BB%E5%88%86%E6%9E%90.assets\image-2021103021424416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F21C1" w14:textId="77777777" w:rsidR="00EE4431" w:rsidRDefault="00EE4431">
      <w:pPr>
        <w:pStyle w:val="ImageCaption"/>
      </w:pPr>
    </w:p>
    <w:p w14:paraId="4BBEE485" w14:textId="77777777" w:rsidR="00EE4431" w:rsidRDefault="006345D8">
      <w:pPr>
        <w:pStyle w:val="3"/>
        <w:rPr>
          <w:lang w:eastAsia="zh-CN"/>
        </w:rPr>
      </w:pPr>
      <w:bookmarkStart w:id="3" w:name="sstv常用软件"/>
      <w:r>
        <w:rPr>
          <w:lang w:eastAsia="zh-CN"/>
        </w:rPr>
        <w:t>SSTV</w:t>
      </w:r>
      <w:r>
        <w:rPr>
          <w:lang w:eastAsia="zh-CN"/>
        </w:rPr>
        <w:t>常用软件</w:t>
      </w:r>
    </w:p>
    <w:p w14:paraId="7551A272" w14:textId="77777777" w:rsidR="00EE4431" w:rsidRDefault="006345D8">
      <w:pPr>
        <w:pStyle w:val="4"/>
        <w:rPr>
          <w:lang w:eastAsia="zh-CN"/>
        </w:rPr>
      </w:pPr>
      <w:bookmarkStart w:id="4" w:name="vb-audio"/>
      <w:r>
        <w:rPr>
          <w:lang w:eastAsia="zh-CN"/>
        </w:rPr>
        <w:t>VB Audio</w:t>
      </w:r>
    </w:p>
    <w:p w14:paraId="57D1F157" w14:textId="77777777" w:rsidR="00EE4431" w:rsidRDefault="006345D8">
      <w:pPr>
        <w:pStyle w:val="FirstParagraph"/>
        <w:rPr>
          <w:lang w:eastAsia="zh-CN"/>
        </w:rPr>
      </w:pPr>
      <w:r>
        <w:rPr>
          <w:lang w:eastAsia="zh-CN"/>
        </w:rPr>
        <w:t>这个软件的作用是作为虚拟声卡，将系统输出的音频用一个虚拟设备输入到系统中。这样子在电脑上播放的音频，就能重新输入到电脑中，让</w:t>
      </w:r>
      <w:r>
        <w:rPr>
          <w:lang w:eastAsia="zh-CN"/>
        </w:rPr>
        <w:t>SSTV</w:t>
      </w:r>
      <w:r>
        <w:rPr>
          <w:lang w:eastAsia="zh-CN"/>
        </w:rPr>
        <w:t>软件所接收。</w:t>
      </w:r>
    </w:p>
    <w:p w14:paraId="2C246F3F" w14:textId="77777777" w:rsidR="00EE4431" w:rsidRDefault="006345D8">
      <w:pPr>
        <w:pStyle w:val="CaptionedFigure"/>
      </w:pPr>
      <w:r>
        <w:rPr>
          <w:noProof/>
        </w:rPr>
        <w:lastRenderedPageBreak/>
        <w:drawing>
          <wp:inline distT="0" distB="0" distL="0" distR="0" wp14:anchorId="4DF3DC9D" wp14:editId="1F635771">
            <wp:extent cx="5334000" cy="322957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4743\Desktop\CTF\%E8%AF%BE%E9%A2%98%E7%A0%94%E7%A9%B6\Misc-%E6%97%A0%E7%BA%BF%E7%94%B5%E7%B1%BB%E5%88%86%E6%9E%90.assets\image-202110302227194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C9929" w14:textId="77777777" w:rsidR="00EE4431" w:rsidRDefault="00EE4431">
      <w:pPr>
        <w:pStyle w:val="ImageCaption"/>
      </w:pPr>
    </w:p>
    <w:p w14:paraId="201C6222" w14:textId="77777777" w:rsidR="00EE4431" w:rsidRDefault="006345D8">
      <w:pPr>
        <w:pStyle w:val="4"/>
      </w:pPr>
      <w:bookmarkStart w:id="5" w:name="rx-sstv"/>
      <w:bookmarkEnd w:id="4"/>
      <w:r>
        <w:t>RX-SSTV</w:t>
      </w:r>
    </w:p>
    <w:p w14:paraId="7BED7A94" w14:textId="77777777" w:rsidR="00EE4431" w:rsidRDefault="006345D8">
      <w:pPr>
        <w:pStyle w:val="FirstParagraph"/>
      </w:pPr>
      <w:r>
        <w:t>软件界面：</w:t>
      </w:r>
    </w:p>
    <w:p w14:paraId="608483DD" w14:textId="77777777" w:rsidR="00EE4431" w:rsidRDefault="006345D8">
      <w:pPr>
        <w:pStyle w:val="CaptionedFigure"/>
      </w:pPr>
      <w:r>
        <w:rPr>
          <w:noProof/>
        </w:rPr>
        <w:drawing>
          <wp:inline distT="0" distB="0" distL="0" distR="0" wp14:anchorId="411E4CD0" wp14:editId="42759B55">
            <wp:extent cx="5334000" cy="338503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4743\Desktop\CTF\%E8%AF%BE%E9%A2%98%E7%A0%94%E7%A9%B6\Misc-%E6%97%A0%E7%BA%BF%E7%94%B5%E7%B1%BB%E5%88%86%E6%9E%90.assets\image-2021103022202685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3981D" w14:textId="77777777" w:rsidR="00EE4431" w:rsidRDefault="00EE4431">
      <w:pPr>
        <w:pStyle w:val="ImageCaption"/>
      </w:pPr>
    </w:p>
    <w:p w14:paraId="28AF80C8" w14:textId="77777777" w:rsidR="00EE4431" w:rsidRDefault="006345D8">
      <w:pPr>
        <w:pStyle w:val="a0"/>
        <w:rPr>
          <w:lang w:eastAsia="zh-CN"/>
        </w:rPr>
      </w:pPr>
      <w:r>
        <w:rPr>
          <w:lang w:eastAsia="zh-CN"/>
        </w:rPr>
        <w:t>该软件核心功能就是接收</w:t>
      </w:r>
      <w:r>
        <w:rPr>
          <w:lang w:eastAsia="zh-CN"/>
        </w:rPr>
        <w:t>SSTV</w:t>
      </w:r>
      <w:r>
        <w:rPr>
          <w:lang w:eastAsia="zh-CN"/>
        </w:rPr>
        <w:t>音频数据，并转换为图像。并且这个过程是全自动的，只要开始接收到</w:t>
      </w:r>
      <w:r>
        <w:rPr>
          <w:lang w:eastAsia="zh-CN"/>
        </w:rPr>
        <w:t>SSTV</w:t>
      </w:r>
      <w:r>
        <w:rPr>
          <w:lang w:eastAsia="zh-CN"/>
        </w:rPr>
        <w:t>数据</w:t>
      </w:r>
      <w:r>
        <w:rPr>
          <w:lang w:eastAsia="zh-CN"/>
        </w:rPr>
        <w:t>，软件就会自动开始转换，并输出图像：</w:t>
      </w:r>
    </w:p>
    <w:p w14:paraId="6FEC2FE0" w14:textId="77777777" w:rsidR="00EE4431" w:rsidRDefault="006345D8">
      <w:pPr>
        <w:pStyle w:val="CaptionedFigure"/>
      </w:pPr>
      <w:r>
        <w:rPr>
          <w:noProof/>
        </w:rPr>
        <w:lastRenderedPageBreak/>
        <w:drawing>
          <wp:inline distT="0" distB="0" distL="0" distR="0" wp14:anchorId="34D4E891" wp14:editId="66EAD099">
            <wp:extent cx="5334000" cy="33850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4743\Desktop\CTF\%E8%AF%BE%E9%A2%98%E7%A0%94%E7%A9%B6\Misc-%E6%97%A0%E7%BA%BF%E7%94%B5%E7%B1%BB%E5%88%86%E6%9E%90.assets\image-2021103022241571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59F8E" w14:textId="77777777" w:rsidR="00EE4431" w:rsidRDefault="00EE4431">
      <w:pPr>
        <w:pStyle w:val="ImageCaption"/>
      </w:pPr>
    </w:p>
    <w:p w14:paraId="33F6FC1A" w14:textId="77777777" w:rsidR="00EE4431" w:rsidRDefault="00EE4431">
      <w:pPr>
        <w:pStyle w:val="a0"/>
      </w:pPr>
    </w:p>
    <w:p w14:paraId="25325268" w14:textId="77777777" w:rsidR="00EE4431" w:rsidRDefault="006345D8">
      <w:pPr>
        <w:pStyle w:val="3"/>
      </w:pPr>
      <w:bookmarkStart w:id="6" w:name="例题"/>
      <w:bookmarkEnd w:id="3"/>
      <w:bookmarkEnd w:id="5"/>
      <w:r>
        <w:t>例题</w:t>
      </w:r>
    </w:p>
    <w:p w14:paraId="169014E9" w14:textId="77777777" w:rsidR="00EE4431" w:rsidRDefault="006345D8">
      <w:pPr>
        <w:pStyle w:val="4"/>
      </w:pPr>
      <w:bookmarkStart w:id="7" w:name="bytectf2021-misc-hearingnotbelieving"/>
      <w:r>
        <w:t>ByteCTF2021-Misc-HearingNotBelieving</w:t>
      </w:r>
    </w:p>
    <w:p w14:paraId="307ED9CE" w14:textId="77777777" w:rsidR="00EE4431" w:rsidRDefault="006345D8">
      <w:pPr>
        <w:pStyle w:val="FirstParagraph"/>
      </w:pPr>
      <w:r>
        <w:t>wav</w:t>
      </w:r>
      <w:r>
        <w:t>文件先放进</w:t>
      </w:r>
      <w:r>
        <w:t>Audacity</w:t>
      </w:r>
      <w:r>
        <w:t>看一下：</w:t>
      </w:r>
    </w:p>
    <w:p w14:paraId="0D767F4B" w14:textId="77777777" w:rsidR="00EE4431" w:rsidRDefault="006345D8">
      <w:pPr>
        <w:pStyle w:val="CaptionedFigure"/>
      </w:pPr>
      <w:r>
        <w:rPr>
          <w:noProof/>
        </w:rPr>
        <w:drawing>
          <wp:inline distT="0" distB="0" distL="0" distR="0" wp14:anchorId="59517A30" wp14:editId="25C95FE7">
            <wp:extent cx="5334000" cy="289758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4743\Desktop\CTF\%E8%AF%BE%E9%A2%98%E7%A0%94%E7%A9%B6\Misc-%E6%97%A0%E7%BA%BF%E7%94%B5%E7%B1%BB%E5%88%86%E6%9E%90.assets\image-2021103023315013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FE105A" w14:textId="77777777" w:rsidR="00EE4431" w:rsidRDefault="00EE4431">
      <w:pPr>
        <w:pStyle w:val="ImageCaption"/>
      </w:pPr>
    </w:p>
    <w:p w14:paraId="4EC617B3" w14:textId="77777777" w:rsidR="00EE4431" w:rsidRDefault="006345D8">
      <w:pPr>
        <w:pStyle w:val="a0"/>
        <w:rPr>
          <w:lang w:eastAsia="zh-CN"/>
        </w:rPr>
      </w:pPr>
      <w:r>
        <w:rPr>
          <w:lang w:eastAsia="zh-CN"/>
        </w:rPr>
        <w:t>可以断定前面一段是将一个二维码上下分为三段，隐写在频谱中，这里不多加以赘述。重点放在后面的一段音频，看了频谱和波形之后，基本可以断定是</w:t>
      </w:r>
      <w:r>
        <w:rPr>
          <w:lang w:eastAsia="zh-CN"/>
        </w:rPr>
        <w:t>SSTV</w:t>
      </w:r>
      <w:r>
        <w:rPr>
          <w:lang w:eastAsia="zh-CN"/>
        </w:rPr>
        <w:t>数据。打开</w:t>
      </w:r>
      <w:r>
        <w:rPr>
          <w:lang w:eastAsia="zh-CN"/>
        </w:rPr>
        <w:t>RX-SSTV</w:t>
      </w:r>
      <w:r>
        <w:rPr>
          <w:lang w:eastAsia="zh-CN"/>
        </w:rPr>
        <w:t>，放在后台自动识别，得到一张张小图片，再手动进行拼接，得到：</w:t>
      </w:r>
    </w:p>
    <w:p w14:paraId="2088010D" w14:textId="77777777" w:rsidR="00EE4431" w:rsidRDefault="006345D8">
      <w:pPr>
        <w:pStyle w:val="CaptionedFigure"/>
      </w:pPr>
      <w:r>
        <w:rPr>
          <w:noProof/>
        </w:rPr>
        <w:lastRenderedPageBreak/>
        <w:drawing>
          <wp:inline distT="0" distB="0" distL="0" distR="0" wp14:anchorId="3970D9F0" wp14:editId="3965AECB">
            <wp:extent cx="5334000" cy="400328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4743\Desktop\CTF\%E8%AF%BE%E9%A2%98%E7%A0%94%E7%A9%B6\Misc-%E6%97%A0%E7%BA%BF%E7%94%B5%E7%B1%BB%E5%88%86%E6%9E%90.assets\image-2021103023341410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D0D17" w14:textId="77777777" w:rsidR="00EE4431" w:rsidRDefault="00EE4431">
      <w:pPr>
        <w:pStyle w:val="ImageCaption"/>
      </w:pPr>
    </w:p>
    <w:p w14:paraId="500BFC21" w14:textId="77777777" w:rsidR="00EE4431" w:rsidRDefault="006345D8">
      <w:pPr>
        <w:pStyle w:val="a0"/>
        <w:rPr>
          <w:lang w:eastAsia="zh-CN"/>
        </w:rPr>
      </w:pPr>
      <w:r>
        <w:rPr>
          <w:lang w:eastAsia="zh-CN"/>
        </w:rPr>
        <w:t>在自动识别失效了之后，尝试人工重建二维码，并成功识别：</w:t>
      </w:r>
    </w:p>
    <w:p w14:paraId="76D4507B" w14:textId="77777777" w:rsidR="00EE4431" w:rsidRDefault="006345D8">
      <w:pPr>
        <w:pStyle w:val="CaptionedFigure"/>
      </w:pPr>
      <w:r>
        <w:rPr>
          <w:noProof/>
        </w:rPr>
        <w:drawing>
          <wp:inline distT="0" distB="0" distL="0" distR="0" wp14:anchorId="0CEF7D16" wp14:editId="5A9E7894">
            <wp:extent cx="5334000" cy="210026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4743\Desktop\CTF\%E8%AF%BE%E9%A2%98%E7%A0%94%E7%A9%B6\Misc-%E6%97%A0%E7%BA%BF%E7%94%B5%E7%B1%BB%E5%88%86%E6%9E%90.assets\image-2021103023351247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bookmarkEnd w:id="2"/>
    <w:bookmarkEnd w:id="6"/>
    <w:bookmarkEnd w:id="7"/>
    <w:p w14:paraId="4A207E5C" w14:textId="77777777" w:rsidR="00EE4431" w:rsidRDefault="00EE4431">
      <w:pPr>
        <w:pStyle w:val="ImageCaption"/>
      </w:pPr>
    </w:p>
    <w:sectPr w:rsidR="00EE4431" w:rsidSect="00B9381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01A6A" w14:textId="77777777" w:rsidR="006345D8" w:rsidRDefault="006345D8">
      <w:pPr>
        <w:spacing w:after="0"/>
      </w:pPr>
      <w:r>
        <w:separator/>
      </w:r>
    </w:p>
  </w:endnote>
  <w:endnote w:type="continuationSeparator" w:id="0">
    <w:p w14:paraId="34B29DA2" w14:textId="77777777" w:rsidR="006345D8" w:rsidRDefault="006345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F6487" w14:textId="77777777" w:rsidR="006345D8" w:rsidRDefault="006345D8">
      <w:r>
        <w:separator/>
      </w:r>
    </w:p>
  </w:footnote>
  <w:footnote w:type="continuationSeparator" w:id="0">
    <w:p w14:paraId="0FC0CAA9" w14:textId="77777777" w:rsidR="006345D8" w:rsidRDefault="00634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2A60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4431"/>
    <w:rsid w:val="006345D8"/>
    <w:rsid w:val="00B9381F"/>
    <w:rsid w:val="00EE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4A2D1"/>
  <w15:docId w15:val="{66F04A0F-6A1B-49C9-9030-5968C43C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236</Words>
  <Characters>1350</Characters>
  <Application>Microsoft Office Word</Application>
  <DocSecurity>0</DocSecurity>
  <Lines>11</Lines>
  <Paragraphs>3</Paragraphs>
  <ScaleCrop>false</ScaleCrop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c-无线电类分析</dc:title>
  <dc:creator/>
  <cp:keywords/>
  <cp:lastModifiedBy>陈 睿豪</cp:lastModifiedBy>
  <cp:revision>2</cp:revision>
  <dcterms:created xsi:type="dcterms:W3CDTF">2021-11-09T08:37:00Z</dcterms:created>
  <dcterms:modified xsi:type="dcterms:W3CDTF">2021-11-0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1-10-28</vt:lpwstr>
  </property>
</Properties>
</file>